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4D92BE" w14:textId="77777777" w:rsidR="008F5733" w:rsidRPr="000D4059" w:rsidRDefault="008F5733" w:rsidP="008F5733">
      <w:pPr>
        <w:rPr>
          <w:rFonts w:ascii="Times New Roman" w:hAnsi="Times New Roman" w:cs="Times New Roman"/>
          <w:b/>
          <w:sz w:val="36"/>
          <w:u w:val="single"/>
        </w:rPr>
      </w:pPr>
      <w:r>
        <w:rPr>
          <w:rFonts w:ascii="Times New Roman" w:hAnsi="Times New Roman" w:cs="Times New Roman"/>
          <w:b/>
          <w:sz w:val="36"/>
          <w:u w:val="single"/>
        </w:rPr>
        <w:t>ENGG1500 Assessment 2b</w:t>
      </w:r>
    </w:p>
    <w:p w14:paraId="0D0373F2" w14:textId="77777777" w:rsidR="008F5733" w:rsidRPr="000D4059" w:rsidRDefault="008F5733" w:rsidP="008F5733">
      <w:pPr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t>Progress report</w:t>
      </w:r>
    </w:p>
    <w:p w14:paraId="5883B433" w14:textId="77777777" w:rsidR="008F5733" w:rsidRPr="000D4059" w:rsidRDefault="008F5733" w:rsidP="008F5733">
      <w:pPr>
        <w:rPr>
          <w:rFonts w:ascii="Times New Roman" w:hAnsi="Times New Roman" w:cs="Times New Roman"/>
          <w:b/>
          <w:sz w:val="24"/>
        </w:rPr>
      </w:pPr>
      <w:r w:rsidRPr="000D4059">
        <w:rPr>
          <w:rFonts w:ascii="Times New Roman" w:hAnsi="Times New Roman" w:cs="Times New Roman"/>
          <w:b/>
          <w:sz w:val="24"/>
        </w:rPr>
        <w:t xml:space="preserve">Individual assessment task </w:t>
      </w:r>
    </w:p>
    <w:p w14:paraId="4FA4E596" w14:textId="301A48DA" w:rsidR="008F5733" w:rsidRDefault="008F5733" w:rsidP="008F5733">
      <w:pPr>
        <w:rPr>
          <w:rFonts w:ascii="Times New Roman" w:hAnsi="Times New Roman" w:cs="Times New Roman"/>
          <w:b/>
          <w:sz w:val="24"/>
        </w:rPr>
      </w:pPr>
      <w:r w:rsidRPr="008F5733">
        <w:rPr>
          <w:rFonts w:ascii="Times New Roman" w:hAnsi="Times New Roman" w:cs="Times New Roman"/>
          <w:b/>
          <w:sz w:val="24"/>
        </w:rPr>
        <w:t>Due Monday 24/04/17 (week 8) at 3pm</w:t>
      </w:r>
      <w:r w:rsidR="005150E2">
        <w:rPr>
          <w:rFonts w:ascii="Times New Roman" w:hAnsi="Times New Roman" w:cs="Times New Roman"/>
          <w:b/>
          <w:sz w:val="24"/>
        </w:rPr>
        <w:t xml:space="preserve"> as a</w:t>
      </w:r>
      <w:r w:rsidR="00A47366">
        <w:rPr>
          <w:rFonts w:ascii="Times New Roman" w:hAnsi="Times New Roman" w:cs="Times New Roman"/>
          <w:b/>
          <w:sz w:val="24"/>
        </w:rPr>
        <w:t xml:space="preserve"> soft copy to Blackboard</w:t>
      </w:r>
    </w:p>
    <w:p w14:paraId="7F21C754" w14:textId="293D4946" w:rsidR="00A47366" w:rsidRPr="000D4059" w:rsidRDefault="00A47366" w:rsidP="008F5733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ubmit a hard copy in your week 8 workshop</w:t>
      </w:r>
    </w:p>
    <w:p w14:paraId="04089C43" w14:textId="77777777" w:rsidR="008F5733" w:rsidRPr="000D4059" w:rsidRDefault="008F5733" w:rsidP="008F5733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Weight: 15</w:t>
      </w:r>
      <w:r w:rsidRPr="000D4059">
        <w:rPr>
          <w:rFonts w:ascii="Times New Roman" w:hAnsi="Times New Roman" w:cs="Times New Roman"/>
          <w:b/>
          <w:sz w:val="24"/>
        </w:rPr>
        <w:t>%</w:t>
      </w:r>
    </w:p>
    <w:p w14:paraId="595F77FA" w14:textId="37E29EBA" w:rsidR="008F5733" w:rsidRDefault="008F5733" w:rsidP="008F5733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Your task is to write a progress report on your team</w:t>
      </w:r>
      <w:r w:rsidR="00F2015C">
        <w:rPr>
          <w:rFonts w:ascii="Times New Roman" w:hAnsi="Times New Roman" w:cs="Times New Roman"/>
          <w:sz w:val="24"/>
        </w:rPr>
        <w:t>s progress up until week 7 on the project</w:t>
      </w:r>
      <w:r>
        <w:rPr>
          <w:rFonts w:ascii="Times New Roman" w:hAnsi="Times New Roman" w:cs="Times New Roman"/>
          <w:sz w:val="24"/>
        </w:rPr>
        <w:t xml:space="preserve">. In this assessment task your target audience is </w:t>
      </w:r>
      <w:r w:rsidR="00F2015C">
        <w:rPr>
          <w:rFonts w:ascii="Times New Roman" w:hAnsi="Times New Roman" w:cs="Times New Roman"/>
          <w:sz w:val="24"/>
        </w:rPr>
        <w:t>the imaginary</w:t>
      </w:r>
      <w:r>
        <w:rPr>
          <w:rFonts w:ascii="Times New Roman" w:hAnsi="Times New Roman" w:cs="Times New Roman"/>
          <w:sz w:val="24"/>
        </w:rPr>
        <w:t xml:space="preserve"> funding body (who has put the monetary investment into this project) and is asking for a </w:t>
      </w:r>
      <w:r w:rsidR="00A47366">
        <w:rPr>
          <w:rFonts w:ascii="Times New Roman" w:hAnsi="Times New Roman" w:cs="Times New Roman"/>
          <w:sz w:val="24"/>
        </w:rPr>
        <w:t>progress report. The task is detail</w:t>
      </w:r>
      <w:r>
        <w:rPr>
          <w:rFonts w:ascii="Times New Roman" w:hAnsi="Times New Roman" w:cs="Times New Roman"/>
          <w:sz w:val="24"/>
        </w:rPr>
        <w:t xml:space="preserve"> progress on the project so far and have a clear plan to be completed by test day</w:t>
      </w:r>
      <w:r w:rsidR="00A47366">
        <w:rPr>
          <w:rFonts w:ascii="Times New Roman" w:hAnsi="Times New Roman" w:cs="Times New Roman"/>
          <w:sz w:val="24"/>
        </w:rPr>
        <w:t>. You will need to highlight all issues you have faced so far and any roadblocks you currently see which may prevent you from achieving you gaol</w:t>
      </w:r>
      <w:r>
        <w:rPr>
          <w:rFonts w:ascii="Times New Roman" w:hAnsi="Times New Roman" w:cs="Times New Roman"/>
          <w:sz w:val="24"/>
        </w:rPr>
        <w:t xml:space="preserve">. </w:t>
      </w:r>
      <w:r w:rsidR="00F2015C">
        <w:rPr>
          <w:rFonts w:ascii="Times New Roman" w:hAnsi="Times New Roman" w:cs="Times New Roman"/>
          <w:sz w:val="24"/>
        </w:rPr>
        <w:t xml:space="preserve">This assessment is designed to be similar to reporting to an industry client. </w:t>
      </w:r>
      <w:r w:rsidR="007646DA">
        <w:rPr>
          <w:rFonts w:ascii="Times New Roman" w:hAnsi="Times New Roman" w:cs="Times New Roman"/>
          <w:sz w:val="24"/>
        </w:rPr>
        <w:t>You will be assessed on both your content and your formatting in this assessment. The formatting is heavily weighted</w:t>
      </w:r>
      <w:r w:rsidR="008C30F2">
        <w:rPr>
          <w:rFonts w:ascii="Times New Roman" w:hAnsi="Times New Roman" w:cs="Times New Roman"/>
          <w:sz w:val="24"/>
        </w:rPr>
        <w:t>, use of the writing guide is suggested</w:t>
      </w:r>
      <w:bookmarkStart w:id="0" w:name="_GoBack"/>
      <w:bookmarkEnd w:id="0"/>
      <w:r w:rsidR="007646DA">
        <w:rPr>
          <w:rFonts w:ascii="Times New Roman" w:hAnsi="Times New Roman" w:cs="Times New Roman"/>
          <w:sz w:val="24"/>
        </w:rPr>
        <w:t xml:space="preserve">. </w:t>
      </w:r>
    </w:p>
    <w:p w14:paraId="15103B28" w14:textId="77777777" w:rsidR="007646DA" w:rsidRDefault="007646DA" w:rsidP="008F5733">
      <w:pPr>
        <w:jc w:val="both"/>
        <w:rPr>
          <w:rFonts w:ascii="Times New Roman" w:hAnsi="Times New Roman" w:cs="Times New Roman"/>
          <w:sz w:val="24"/>
        </w:rPr>
      </w:pPr>
    </w:p>
    <w:p w14:paraId="3E8A9028" w14:textId="623B2944" w:rsidR="00CF0A18" w:rsidRDefault="008F5733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Your funding body has a strict set of </w:t>
      </w:r>
      <w:r w:rsidRPr="007646DA">
        <w:rPr>
          <w:rFonts w:ascii="Times New Roman" w:hAnsi="Times New Roman" w:cs="Times New Roman"/>
          <w:b/>
          <w:sz w:val="24"/>
        </w:rPr>
        <w:t>guidelines</w:t>
      </w:r>
      <w:r>
        <w:rPr>
          <w:rFonts w:ascii="Times New Roman" w:hAnsi="Times New Roman" w:cs="Times New Roman"/>
          <w:sz w:val="24"/>
        </w:rPr>
        <w:t xml:space="preserve"> ab</w:t>
      </w:r>
      <w:r w:rsidR="007646DA">
        <w:rPr>
          <w:rFonts w:ascii="Times New Roman" w:hAnsi="Times New Roman" w:cs="Times New Roman"/>
          <w:sz w:val="24"/>
        </w:rPr>
        <w:t>out what is to be in the report:</w:t>
      </w:r>
      <w:r>
        <w:rPr>
          <w:rFonts w:ascii="Times New Roman" w:hAnsi="Times New Roman" w:cs="Times New Roman"/>
          <w:sz w:val="24"/>
        </w:rPr>
        <w:t xml:space="preserve"> </w:t>
      </w:r>
    </w:p>
    <w:p w14:paraId="64C91C4E" w14:textId="77777777" w:rsidR="008F5733" w:rsidRPr="00C00415" w:rsidRDefault="008F5733">
      <w:pPr>
        <w:rPr>
          <w:rFonts w:ascii="Times New Roman" w:hAnsi="Times New Roman" w:cs="Times New Roman"/>
          <w:sz w:val="24"/>
          <w:szCs w:val="24"/>
        </w:rPr>
      </w:pPr>
      <w:r w:rsidRPr="00C00415">
        <w:rPr>
          <w:rFonts w:ascii="Times New Roman" w:hAnsi="Times New Roman" w:cs="Times New Roman"/>
          <w:sz w:val="24"/>
          <w:szCs w:val="24"/>
        </w:rPr>
        <w:t>Project introduction/description</w:t>
      </w:r>
      <w:r w:rsidR="00C00415">
        <w:rPr>
          <w:rFonts w:ascii="Times New Roman" w:hAnsi="Times New Roman" w:cs="Times New Roman"/>
          <w:sz w:val="24"/>
          <w:szCs w:val="24"/>
        </w:rPr>
        <w:t>/scope</w:t>
      </w:r>
      <w:r w:rsidRPr="00C00415">
        <w:rPr>
          <w:rFonts w:ascii="Times New Roman" w:hAnsi="Times New Roman" w:cs="Times New Roman"/>
          <w:sz w:val="24"/>
          <w:szCs w:val="24"/>
        </w:rPr>
        <w:t xml:space="preserve"> (</w:t>
      </w:r>
      <w:r w:rsidR="00C00415" w:rsidRPr="00C00415">
        <w:rPr>
          <w:rFonts w:ascii="Times New Roman" w:hAnsi="Times New Roman" w:cs="Times New Roman"/>
          <w:sz w:val="24"/>
          <w:szCs w:val="24"/>
        </w:rPr>
        <w:t xml:space="preserve">maximum </w:t>
      </w:r>
      <w:r w:rsidRPr="00C00415">
        <w:rPr>
          <w:rFonts w:ascii="Times New Roman" w:hAnsi="Times New Roman" w:cs="Times New Roman"/>
          <w:sz w:val="24"/>
          <w:szCs w:val="24"/>
        </w:rPr>
        <w:t>1 page)</w:t>
      </w:r>
    </w:p>
    <w:p w14:paraId="124FCB02" w14:textId="14390699" w:rsidR="008F5733" w:rsidRPr="00C00415" w:rsidRDefault="008F5733">
      <w:pPr>
        <w:rPr>
          <w:rFonts w:ascii="Times New Roman" w:hAnsi="Times New Roman" w:cs="Times New Roman"/>
          <w:sz w:val="24"/>
          <w:szCs w:val="24"/>
        </w:rPr>
      </w:pPr>
      <w:r w:rsidRPr="00C00415">
        <w:rPr>
          <w:rFonts w:ascii="Times New Roman" w:hAnsi="Times New Roman" w:cs="Times New Roman"/>
          <w:sz w:val="24"/>
          <w:szCs w:val="24"/>
        </w:rPr>
        <w:t>Description of tasks undertaken each week by each team member</w:t>
      </w:r>
      <w:r w:rsidR="00A47366">
        <w:rPr>
          <w:rFonts w:ascii="Times New Roman" w:hAnsi="Times New Roman" w:cs="Times New Roman"/>
          <w:sz w:val="24"/>
          <w:szCs w:val="24"/>
        </w:rPr>
        <w:t>. A table format is suggested here.</w:t>
      </w:r>
      <w:r w:rsidRPr="00C00415">
        <w:rPr>
          <w:rFonts w:ascii="Times New Roman" w:hAnsi="Times New Roman" w:cs="Times New Roman"/>
          <w:sz w:val="24"/>
          <w:szCs w:val="24"/>
        </w:rPr>
        <w:t xml:space="preserve"> (</w:t>
      </w:r>
      <w:r w:rsidR="00C00415" w:rsidRPr="00C00415">
        <w:rPr>
          <w:rFonts w:ascii="Times New Roman" w:hAnsi="Times New Roman" w:cs="Times New Roman"/>
          <w:sz w:val="24"/>
          <w:szCs w:val="24"/>
        </w:rPr>
        <w:t xml:space="preserve">maximum </w:t>
      </w:r>
      <w:r w:rsidR="00A47366">
        <w:rPr>
          <w:rFonts w:ascii="Times New Roman" w:hAnsi="Times New Roman" w:cs="Times New Roman"/>
          <w:sz w:val="24"/>
          <w:szCs w:val="24"/>
        </w:rPr>
        <w:t>05</w:t>
      </w:r>
      <w:r w:rsidRPr="00C00415">
        <w:rPr>
          <w:rFonts w:ascii="Times New Roman" w:hAnsi="Times New Roman" w:cs="Times New Roman"/>
          <w:sz w:val="24"/>
          <w:szCs w:val="24"/>
        </w:rPr>
        <w:t xml:space="preserve"> page</w:t>
      </w:r>
      <w:r w:rsidR="00A47366">
        <w:rPr>
          <w:rFonts w:ascii="Times New Roman" w:hAnsi="Times New Roman" w:cs="Times New Roman"/>
          <w:sz w:val="24"/>
          <w:szCs w:val="24"/>
        </w:rPr>
        <w:t>s</w:t>
      </w:r>
      <w:r w:rsidRPr="00C00415">
        <w:rPr>
          <w:rFonts w:ascii="Times New Roman" w:hAnsi="Times New Roman" w:cs="Times New Roman"/>
          <w:sz w:val="24"/>
          <w:szCs w:val="24"/>
        </w:rPr>
        <w:t xml:space="preserve"> per team member)</w:t>
      </w:r>
    </w:p>
    <w:p w14:paraId="1A2BCA12" w14:textId="77777777" w:rsidR="008F5733" w:rsidRPr="00C00415" w:rsidRDefault="008F5733">
      <w:pPr>
        <w:rPr>
          <w:rFonts w:ascii="Times New Roman" w:hAnsi="Times New Roman" w:cs="Times New Roman"/>
          <w:sz w:val="24"/>
          <w:szCs w:val="24"/>
        </w:rPr>
      </w:pPr>
      <w:r w:rsidRPr="00C00415">
        <w:rPr>
          <w:rFonts w:ascii="Times New Roman" w:hAnsi="Times New Roman" w:cs="Times New Roman"/>
          <w:sz w:val="24"/>
          <w:szCs w:val="24"/>
        </w:rPr>
        <w:t>A description of each team members initial design</w:t>
      </w:r>
      <w:r w:rsidR="00C00415" w:rsidRPr="00C00415">
        <w:rPr>
          <w:rFonts w:ascii="Times New Roman" w:hAnsi="Times New Roman" w:cs="Times New Roman"/>
          <w:sz w:val="24"/>
          <w:szCs w:val="24"/>
        </w:rPr>
        <w:t xml:space="preserve"> (maximum 1 page per design</w:t>
      </w:r>
      <w:r w:rsidR="00C00415">
        <w:rPr>
          <w:rFonts w:ascii="Times New Roman" w:hAnsi="Times New Roman" w:cs="Times New Roman"/>
          <w:sz w:val="24"/>
          <w:szCs w:val="24"/>
        </w:rPr>
        <w:t>)</w:t>
      </w:r>
    </w:p>
    <w:p w14:paraId="1CF3CCD0" w14:textId="77777777" w:rsidR="008F5733" w:rsidRPr="00C00415" w:rsidRDefault="008F5733">
      <w:pPr>
        <w:rPr>
          <w:rFonts w:ascii="Times New Roman" w:hAnsi="Times New Roman" w:cs="Times New Roman"/>
          <w:sz w:val="24"/>
          <w:szCs w:val="24"/>
        </w:rPr>
      </w:pPr>
      <w:r w:rsidRPr="00C00415">
        <w:rPr>
          <w:rFonts w:ascii="Times New Roman" w:hAnsi="Times New Roman" w:cs="Times New Roman"/>
          <w:sz w:val="24"/>
          <w:szCs w:val="24"/>
        </w:rPr>
        <w:t>Outcome of team discussion of initial designs</w:t>
      </w:r>
      <w:r w:rsidR="00C00415" w:rsidRPr="00C00415">
        <w:rPr>
          <w:rFonts w:ascii="Times New Roman" w:hAnsi="Times New Roman" w:cs="Times New Roman"/>
          <w:sz w:val="24"/>
          <w:szCs w:val="24"/>
        </w:rPr>
        <w:t xml:space="preserve"> (maximum 0.5 pages)</w:t>
      </w:r>
    </w:p>
    <w:p w14:paraId="50050AD9" w14:textId="77777777" w:rsidR="008F5733" w:rsidRPr="00C00415" w:rsidRDefault="008F5733">
      <w:pPr>
        <w:rPr>
          <w:rFonts w:ascii="Times New Roman" w:hAnsi="Times New Roman" w:cs="Times New Roman"/>
          <w:sz w:val="24"/>
          <w:szCs w:val="24"/>
        </w:rPr>
      </w:pPr>
      <w:r w:rsidRPr="00C00415">
        <w:rPr>
          <w:rFonts w:ascii="Times New Roman" w:hAnsi="Times New Roman" w:cs="Times New Roman"/>
          <w:sz w:val="24"/>
          <w:szCs w:val="24"/>
        </w:rPr>
        <w:t xml:space="preserve">Current design and explanation for how the design will achieve </w:t>
      </w:r>
      <w:r w:rsidR="00C00415" w:rsidRPr="00C00415">
        <w:rPr>
          <w:rFonts w:ascii="Times New Roman" w:hAnsi="Times New Roman" w:cs="Times New Roman"/>
          <w:sz w:val="24"/>
          <w:szCs w:val="24"/>
        </w:rPr>
        <w:t>the end goal of the project (maximum 2 pages)</w:t>
      </w:r>
    </w:p>
    <w:p w14:paraId="6C7E0504" w14:textId="77777777" w:rsidR="008F5733" w:rsidRPr="00C00415" w:rsidRDefault="00C00415">
      <w:pPr>
        <w:rPr>
          <w:rFonts w:ascii="Times New Roman" w:hAnsi="Times New Roman" w:cs="Times New Roman"/>
          <w:sz w:val="24"/>
          <w:szCs w:val="24"/>
        </w:rPr>
      </w:pPr>
      <w:r w:rsidRPr="00C00415">
        <w:rPr>
          <w:rFonts w:ascii="Times New Roman" w:hAnsi="Times New Roman" w:cs="Times New Roman"/>
          <w:sz w:val="24"/>
          <w:szCs w:val="24"/>
        </w:rPr>
        <w:t xml:space="preserve">Tasks each </w:t>
      </w:r>
      <w:r w:rsidR="00412DD0">
        <w:rPr>
          <w:rFonts w:ascii="Times New Roman" w:hAnsi="Times New Roman" w:cs="Times New Roman"/>
          <w:sz w:val="24"/>
          <w:szCs w:val="24"/>
        </w:rPr>
        <w:t>team</w:t>
      </w:r>
      <w:r w:rsidRPr="00C00415">
        <w:rPr>
          <w:rFonts w:ascii="Times New Roman" w:hAnsi="Times New Roman" w:cs="Times New Roman"/>
          <w:sz w:val="24"/>
          <w:szCs w:val="24"/>
        </w:rPr>
        <w:t xml:space="preserve"> member will </w:t>
      </w:r>
      <w:r w:rsidR="00412DD0">
        <w:rPr>
          <w:rFonts w:ascii="Times New Roman" w:hAnsi="Times New Roman" w:cs="Times New Roman"/>
          <w:sz w:val="24"/>
          <w:szCs w:val="24"/>
        </w:rPr>
        <w:t>conduct</w:t>
      </w:r>
      <w:r w:rsidRPr="00C00415">
        <w:rPr>
          <w:rFonts w:ascii="Times New Roman" w:hAnsi="Times New Roman" w:cs="Times New Roman"/>
          <w:sz w:val="24"/>
          <w:szCs w:val="24"/>
        </w:rPr>
        <w:t xml:space="preserve"> in order for successful project completion (maximum 1 page per team member)</w:t>
      </w:r>
    </w:p>
    <w:p w14:paraId="399350A8" w14:textId="77777777" w:rsidR="00C00415" w:rsidRPr="00C00415" w:rsidRDefault="00C00415">
      <w:pPr>
        <w:rPr>
          <w:rFonts w:ascii="Times New Roman" w:hAnsi="Times New Roman" w:cs="Times New Roman"/>
          <w:sz w:val="24"/>
          <w:szCs w:val="24"/>
        </w:rPr>
      </w:pPr>
      <w:r w:rsidRPr="00C00415">
        <w:rPr>
          <w:rFonts w:ascii="Times New Roman" w:hAnsi="Times New Roman" w:cs="Times New Roman"/>
          <w:sz w:val="24"/>
          <w:szCs w:val="24"/>
        </w:rPr>
        <w:t>Gantt chart for the remaining tasks in the project (maximum 1 A3 page)</w:t>
      </w:r>
    </w:p>
    <w:p w14:paraId="638A0D94" w14:textId="77777777" w:rsidR="00C00415" w:rsidRDefault="00C00415">
      <w:pPr>
        <w:rPr>
          <w:rFonts w:ascii="Times New Roman" w:hAnsi="Times New Roman" w:cs="Times New Roman"/>
          <w:sz w:val="24"/>
          <w:szCs w:val="24"/>
        </w:rPr>
      </w:pPr>
      <w:r w:rsidRPr="00C00415">
        <w:rPr>
          <w:rFonts w:ascii="Times New Roman" w:hAnsi="Times New Roman" w:cs="Times New Roman"/>
          <w:sz w:val="24"/>
          <w:szCs w:val="24"/>
        </w:rPr>
        <w:t>Expected performance on test day, including expected mark (maximum 0.5 pages)</w:t>
      </w:r>
    </w:p>
    <w:p w14:paraId="4237CAB8" w14:textId="77777777" w:rsidR="00084AFE" w:rsidRDefault="00C21BB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report must use</w:t>
      </w:r>
      <w:r w:rsidR="00084AFE">
        <w:rPr>
          <w:rFonts w:ascii="Times New Roman" w:hAnsi="Times New Roman" w:cs="Times New Roman"/>
          <w:sz w:val="24"/>
          <w:szCs w:val="24"/>
        </w:rPr>
        <w:t xml:space="preserve"> correct English spelling</w:t>
      </w:r>
    </w:p>
    <w:p w14:paraId="7168DA85" w14:textId="77777777" w:rsidR="00084AFE" w:rsidRDefault="00C21BB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r report must use </w:t>
      </w:r>
      <w:r w:rsidR="00084AFE">
        <w:rPr>
          <w:rFonts w:ascii="Times New Roman" w:hAnsi="Times New Roman" w:cs="Times New Roman"/>
          <w:sz w:val="24"/>
          <w:szCs w:val="24"/>
        </w:rPr>
        <w:t xml:space="preserve">correct English grammar </w:t>
      </w:r>
    </w:p>
    <w:p w14:paraId="5E940CD0" w14:textId="77777777" w:rsidR="00C21BB9" w:rsidRDefault="00C21BB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report must be of a professional standard</w:t>
      </w:r>
    </w:p>
    <w:p w14:paraId="70BC6200" w14:textId="77777777" w:rsidR="00C00415" w:rsidRDefault="00C00415">
      <w:pPr>
        <w:rPr>
          <w:rFonts w:ascii="Times New Roman" w:hAnsi="Times New Roman" w:cs="Times New Roman"/>
          <w:sz w:val="24"/>
          <w:szCs w:val="24"/>
        </w:rPr>
      </w:pPr>
    </w:p>
    <w:p w14:paraId="43836FDB" w14:textId="77777777" w:rsidR="007646DA" w:rsidRDefault="007646DA">
      <w:pPr>
        <w:rPr>
          <w:rFonts w:ascii="Times New Roman" w:hAnsi="Times New Roman" w:cs="Times New Roman"/>
          <w:sz w:val="24"/>
          <w:szCs w:val="24"/>
        </w:rPr>
      </w:pPr>
    </w:p>
    <w:p w14:paraId="1FB00FEB" w14:textId="77777777" w:rsidR="007646DA" w:rsidRDefault="007646D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6087D0F" w14:textId="24670824" w:rsidR="00C00415" w:rsidRDefault="00A4736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style guide</w:t>
      </w:r>
      <w:r w:rsidR="00C00415">
        <w:rPr>
          <w:rFonts w:ascii="Times New Roman" w:hAnsi="Times New Roman" w:cs="Times New Roman"/>
          <w:sz w:val="24"/>
          <w:szCs w:val="24"/>
        </w:rPr>
        <w:t xml:space="preserve"> stipulates you will use:</w:t>
      </w:r>
    </w:p>
    <w:p w14:paraId="0EB26106" w14:textId="77777777" w:rsidR="00C00415" w:rsidRPr="00C00415" w:rsidRDefault="00C00415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00415">
        <w:rPr>
          <w:rFonts w:ascii="Times New Roman" w:hAnsi="Times New Roman" w:cs="Times New Roman"/>
          <w:sz w:val="24"/>
          <w:szCs w:val="24"/>
        </w:rPr>
        <w:t>12 point Times New Roman font for body text</w:t>
      </w:r>
    </w:p>
    <w:p w14:paraId="6C40DBF9" w14:textId="77777777" w:rsidR="00C00415" w:rsidRDefault="00C00415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00415">
        <w:rPr>
          <w:rFonts w:ascii="Times New Roman" w:hAnsi="Times New Roman" w:cs="Times New Roman"/>
          <w:sz w:val="24"/>
          <w:szCs w:val="24"/>
        </w:rPr>
        <w:t>Double spacing at all times</w:t>
      </w:r>
    </w:p>
    <w:p w14:paraId="0F43D386" w14:textId="77777777" w:rsidR="00A2690F" w:rsidRPr="00C00415" w:rsidRDefault="00A2690F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stified text</w:t>
      </w:r>
    </w:p>
    <w:p w14:paraId="38167D18" w14:textId="77777777" w:rsidR="00C00415" w:rsidRPr="00C00415" w:rsidRDefault="00C00415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00415">
        <w:rPr>
          <w:rFonts w:ascii="Times New Roman" w:hAnsi="Times New Roman" w:cs="Times New Roman"/>
          <w:sz w:val="24"/>
          <w:szCs w:val="24"/>
        </w:rPr>
        <w:t>16 point bold and underlined Times New Roman Headings</w:t>
      </w:r>
    </w:p>
    <w:p w14:paraId="51C9CB26" w14:textId="77777777" w:rsidR="00C00415" w:rsidRPr="00C00415" w:rsidRDefault="00C00415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00415">
        <w:rPr>
          <w:rFonts w:ascii="Times New Roman" w:hAnsi="Times New Roman" w:cs="Times New Roman"/>
          <w:sz w:val="24"/>
          <w:szCs w:val="24"/>
        </w:rPr>
        <w:t>14 point underlined Times New Roman sub headings</w:t>
      </w:r>
    </w:p>
    <w:p w14:paraId="45834AF2" w14:textId="77777777" w:rsidR="00C00415" w:rsidRPr="00C00415" w:rsidRDefault="00C00415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00415">
        <w:rPr>
          <w:rFonts w:ascii="Times New Roman" w:hAnsi="Times New Roman" w:cs="Times New Roman"/>
          <w:sz w:val="24"/>
          <w:szCs w:val="24"/>
        </w:rPr>
        <w:t>Black text at all times</w:t>
      </w:r>
    </w:p>
    <w:p w14:paraId="58DEED18" w14:textId="77777777" w:rsidR="00C00415" w:rsidRDefault="00C00415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00415">
        <w:rPr>
          <w:rFonts w:ascii="Times New Roman" w:hAnsi="Times New Roman" w:cs="Times New Roman"/>
          <w:sz w:val="24"/>
          <w:szCs w:val="24"/>
        </w:rPr>
        <w:t>Squares for bullet points</w:t>
      </w:r>
    </w:p>
    <w:p w14:paraId="7B3AA0FC" w14:textId="77777777" w:rsidR="00C00415" w:rsidRDefault="00C00415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27 cm margins</w:t>
      </w:r>
    </w:p>
    <w:p w14:paraId="133ED9A3" w14:textId="77777777" w:rsidR="00C00415" w:rsidRDefault="00C00415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table of </w:t>
      </w:r>
      <w:r w:rsidR="00084AFE">
        <w:rPr>
          <w:rFonts w:ascii="Times New Roman" w:hAnsi="Times New Roman" w:cs="Times New Roman"/>
          <w:sz w:val="24"/>
          <w:szCs w:val="24"/>
        </w:rPr>
        <w:t>contents</w:t>
      </w:r>
    </w:p>
    <w:p w14:paraId="6D2FFFE1" w14:textId="77777777" w:rsidR="00C00415" w:rsidRDefault="00C00415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of tables</w:t>
      </w:r>
    </w:p>
    <w:p w14:paraId="65784762" w14:textId="77777777" w:rsidR="00C00415" w:rsidRDefault="00C00415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of figures</w:t>
      </w:r>
    </w:p>
    <w:p w14:paraId="52576320" w14:textId="77777777" w:rsidR="00C00415" w:rsidRDefault="00C00415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heading will start on a new page</w:t>
      </w:r>
    </w:p>
    <w:p w14:paraId="7D82AB5F" w14:textId="77777777" w:rsidR="00C00415" w:rsidRDefault="00C00415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erencing according to a ‘numbered’ system</w:t>
      </w:r>
    </w:p>
    <w:p w14:paraId="18F5592B" w14:textId="77777777" w:rsidR="008C167E" w:rsidRDefault="008C167E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built cross referencing for all figure and table references</w:t>
      </w:r>
    </w:p>
    <w:p w14:paraId="176A91A1" w14:textId="77777777" w:rsidR="008C167E" w:rsidRDefault="008C167E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numbers in the footer</w:t>
      </w:r>
    </w:p>
    <w:p w14:paraId="6E617A25" w14:textId="77777777" w:rsidR="008C167E" w:rsidRDefault="008C167E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man numbers used as page numbers before the first page of the body of the report</w:t>
      </w:r>
    </w:p>
    <w:p w14:paraId="2C97C12C" w14:textId="77777777" w:rsidR="008C167E" w:rsidRDefault="008C167E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and student number in the footer</w:t>
      </w:r>
    </w:p>
    <w:p w14:paraId="54DA85D5" w14:textId="77777777" w:rsidR="008C167E" w:rsidRDefault="008C167E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 of submission and ‘ENGG1500 Assessment 2b’ in the header</w:t>
      </w:r>
    </w:p>
    <w:p w14:paraId="5E4D15D7" w14:textId="77777777" w:rsidR="008C167E" w:rsidRDefault="008C167E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lied ENGG1500 title page</w:t>
      </w:r>
    </w:p>
    <w:p w14:paraId="4E4BD4A9" w14:textId="77777777" w:rsidR="008C167E" w:rsidRDefault="008C167E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s to be written as first given name, middle initial(s), family name</w:t>
      </w:r>
    </w:p>
    <w:p w14:paraId="4E2A4564" w14:textId="77777777" w:rsidR="008C167E" w:rsidRDefault="008C167E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ndard figure width of 16 cm</w:t>
      </w:r>
    </w:p>
    <w:p w14:paraId="46B4D9AE" w14:textId="77777777" w:rsidR="00084AFE" w:rsidRDefault="00084AFE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s cannot be spilt over two pages</w:t>
      </w:r>
    </w:p>
    <w:p w14:paraId="230FC593" w14:textId="77777777" w:rsidR="00084AFE" w:rsidRDefault="00084AFE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vertical lines in tables</w:t>
      </w:r>
    </w:p>
    <w:p w14:paraId="2F1B5851" w14:textId="77777777" w:rsidR="008C167E" w:rsidRDefault="008C167E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and all rules specified in the ENGG1500 writing guide to be obeyed</w:t>
      </w:r>
    </w:p>
    <w:p w14:paraId="4717F2F1" w14:textId="77777777" w:rsidR="008C167E" w:rsidRDefault="008C167E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and all rules described in the ENGG1500 lectures to be obeyed</w:t>
      </w:r>
    </w:p>
    <w:p w14:paraId="7CCFE761" w14:textId="77777777" w:rsidR="008C167E" w:rsidRPr="00C00415" w:rsidRDefault="008C167E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 consistency throughout the document across all remaining ambiguous rules</w:t>
      </w:r>
    </w:p>
    <w:p w14:paraId="4EEC80A7" w14:textId="77777777" w:rsidR="00084AFE" w:rsidRDefault="00084AFE">
      <w:pPr>
        <w:rPr>
          <w:rFonts w:ascii="Times New Roman" w:hAnsi="Times New Roman" w:cs="Times New Roman"/>
          <w:sz w:val="24"/>
          <w:szCs w:val="24"/>
        </w:rPr>
      </w:pPr>
    </w:p>
    <w:p w14:paraId="62106FCA" w14:textId="77777777" w:rsidR="00084AFE" w:rsidRPr="00084AFE" w:rsidRDefault="00084AFE">
      <w:pPr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084AFE">
        <w:rPr>
          <w:rFonts w:ascii="Times New Roman" w:hAnsi="Times New Roman" w:cs="Times New Roman"/>
          <w:b/>
          <w:sz w:val="28"/>
          <w:szCs w:val="24"/>
          <w:u w:val="single"/>
        </w:rPr>
        <w:t>Marking</w:t>
      </w:r>
    </w:p>
    <w:p w14:paraId="2B9D9284" w14:textId="7539D0FB" w:rsidR="008F5733" w:rsidRDefault="00084AFE">
      <w:r>
        <w:rPr>
          <w:rFonts w:ascii="Times New Roman" w:hAnsi="Times New Roman" w:cs="Times New Roman"/>
          <w:sz w:val="24"/>
          <w:szCs w:val="24"/>
        </w:rPr>
        <w:t>In this assessment task, you will</w:t>
      </w:r>
      <w:r w:rsidR="00C21BB9">
        <w:rPr>
          <w:rFonts w:ascii="Times New Roman" w:hAnsi="Times New Roman" w:cs="Times New Roman"/>
          <w:sz w:val="24"/>
          <w:szCs w:val="24"/>
        </w:rPr>
        <w:t xml:space="preserve"> all begin with 15 marks then l</w:t>
      </w:r>
      <w:r>
        <w:rPr>
          <w:rFonts w:ascii="Times New Roman" w:hAnsi="Times New Roman" w:cs="Times New Roman"/>
          <w:sz w:val="24"/>
          <w:szCs w:val="24"/>
        </w:rPr>
        <w:t>ose</w:t>
      </w:r>
      <w:r w:rsidR="007646DA">
        <w:rPr>
          <w:rFonts w:ascii="Times New Roman" w:hAnsi="Times New Roman" w:cs="Times New Roman"/>
          <w:sz w:val="24"/>
          <w:szCs w:val="24"/>
        </w:rPr>
        <w:t xml:space="preserve"> up to a maximum of 2 marks for each of the guidelines you fail to fully meet. You will also loose</w:t>
      </w:r>
      <w:r>
        <w:rPr>
          <w:rFonts w:ascii="Times New Roman" w:hAnsi="Times New Roman" w:cs="Times New Roman"/>
          <w:sz w:val="24"/>
          <w:szCs w:val="24"/>
        </w:rPr>
        <w:t xml:space="preserve"> 0.5 mark</w:t>
      </w:r>
      <w:r w:rsidR="00C21BB9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for each dot point</w:t>
      </w:r>
      <w:r w:rsidR="00C21BB9">
        <w:rPr>
          <w:rFonts w:ascii="Times New Roman" w:hAnsi="Times New Roman" w:cs="Times New Roman"/>
          <w:sz w:val="24"/>
          <w:szCs w:val="24"/>
        </w:rPr>
        <w:t>s in this docum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646DA">
        <w:rPr>
          <w:rFonts w:ascii="Times New Roman" w:hAnsi="Times New Roman" w:cs="Times New Roman"/>
          <w:sz w:val="24"/>
          <w:szCs w:val="24"/>
        </w:rPr>
        <w:t>you fail to adhere to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sectPr w:rsidR="008F57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EAD13E5"/>
    <w:multiLevelType w:val="hybridMultilevel"/>
    <w:tmpl w:val="B70237E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zsTAwNTIxtzAxNzdR0lEKTi0uzszPAykwqgUA2AsB8ywAAAA="/>
  </w:docVars>
  <w:rsids>
    <w:rsidRoot w:val="000F229A"/>
    <w:rsid w:val="00084AFE"/>
    <w:rsid w:val="000F229A"/>
    <w:rsid w:val="00382688"/>
    <w:rsid w:val="00412DD0"/>
    <w:rsid w:val="005150E2"/>
    <w:rsid w:val="005A64EB"/>
    <w:rsid w:val="006D7194"/>
    <w:rsid w:val="007646DA"/>
    <w:rsid w:val="008C167E"/>
    <w:rsid w:val="008C30F2"/>
    <w:rsid w:val="008C3DA3"/>
    <w:rsid w:val="008F5733"/>
    <w:rsid w:val="00A2690F"/>
    <w:rsid w:val="00A47366"/>
    <w:rsid w:val="00B57472"/>
    <w:rsid w:val="00C00415"/>
    <w:rsid w:val="00C21BB9"/>
    <w:rsid w:val="00D74244"/>
    <w:rsid w:val="00E13182"/>
    <w:rsid w:val="00F20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E1644"/>
  <w15:chartTrackingRefBased/>
  <w15:docId w15:val="{02300DE3-A59B-4F36-9229-461882507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="Times New Roman" w:cs="Times New Roman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F5733"/>
    <w:rPr>
      <w:rFonts w:eastAsiaTheme="minorHAnsi" w:hAnsiTheme="minorHAnsi" w:cstheme="minorBid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041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71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194"/>
    <w:rPr>
      <w:rFonts w:ascii="Segoe UI" w:eastAsiaTheme="minorHAns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B31D53-AC5B-41B4-A556-2D29D1CADB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1</Words>
  <Characters>27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s desktop</dc:creator>
  <cp:keywords/>
  <dc:description/>
  <cp:lastModifiedBy>Dylans desktop</cp:lastModifiedBy>
  <cp:revision>2</cp:revision>
  <cp:lastPrinted>2017-04-02T23:48:00Z</cp:lastPrinted>
  <dcterms:created xsi:type="dcterms:W3CDTF">2017-04-03T09:14:00Z</dcterms:created>
  <dcterms:modified xsi:type="dcterms:W3CDTF">2017-04-03T09:14:00Z</dcterms:modified>
</cp:coreProperties>
</file>